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CA0B9" w14:textId="77777777" w:rsidR="003451A0" w:rsidRPr="005A1D4F" w:rsidRDefault="003451A0">
      <w:pPr>
        <w:rPr>
          <w:sz w:val="72"/>
          <w:szCs w:val="72"/>
        </w:rPr>
      </w:pPr>
      <w:proofErr w:type="spellStart"/>
      <w:r w:rsidRPr="005A1D4F">
        <w:rPr>
          <w:sz w:val="72"/>
          <w:szCs w:val="72"/>
        </w:rPr>
        <w:t>iSTAR</w:t>
      </w:r>
      <w:proofErr w:type="spellEnd"/>
      <w:r w:rsidRPr="005A1D4F">
        <w:rPr>
          <w:sz w:val="72"/>
          <w:szCs w:val="72"/>
        </w:rPr>
        <w:t xml:space="preserve"> </w:t>
      </w:r>
    </w:p>
    <w:p w14:paraId="04F66B22" w14:textId="29B357B9" w:rsidR="008B17CE" w:rsidRDefault="00AB3C0F">
      <w:r>
        <w:t xml:space="preserve">Hello, my name is </w:t>
      </w:r>
      <w:proofErr w:type="gramStart"/>
      <w:r>
        <w:t>{{</w:t>
      </w:r>
      <w:r w:rsidRPr="00AB3C0F">
        <w:rPr>
          <w:b/>
          <w:bCs/>
        </w:rPr>
        <w:t xml:space="preserve"> </w:t>
      </w:r>
      <w:r w:rsidRPr="00792EF6">
        <w:t>name</w:t>
      </w:r>
      <w:proofErr w:type="gramEnd"/>
      <w:r>
        <w:t xml:space="preserve"> }}.</w:t>
      </w:r>
    </w:p>
    <w:p w14:paraId="60390FC6" w14:textId="45A279B0" w:rsidR="0083244F" w:rsidRDefault="0083244F">
      <w:r>
        <w:t xml:space="preserve">Site is </w:t>
      </w:r>
      <w:proofErr w:type="gramStart"/>
      <w:r>
        <w:t>{{ site</w:t>
      </w:r>
      <w:proofErr w:type="gramEnd"/>
      <w:r>
        <w:t xml:space="preserve"> }}</w:t>
      </w:r>
    </w:p>
    <w:p w14:paraId="298D7478" w14:textId="61998745" w:rsidR="0083244F" w:rsidRDefault="0095399B">
      <w:proofErr w:type="gramStart"/>
      <w:r>
        <w:t>{{ data</w:t>
      </w:r>
      <w:proofErr w:type="gramEnd"/>
      <w:r>
        <w:t xml:space="preserve"> }}</w:t>
      </w:r>
    </w:p>
    <w:p w14:paraId="7D92A9B6" w14:textId="306FAD57" w:rsidR="00B07182" w:rsidRPr="003F6CAB" w:rsidRDefault="00B07182">
      <w:pPr>
        <w:rPr>
          <w:i/>
          <w:iCs/>
        </w:rPr>
      </w:pPr>
      <w:proofErr w:type="gramStart"/>
      <w:r w:rsidRPr="003F6CAB">
        <w:rPr>
          <w:i/>
          <w:iCs/>
        </w:rPr>
        <w:t>{{ Ta</w:t>
      </w:r>
      <w:proofErr w:type="gramEnd"/>
      <w:r w:rsidRPr="003F6CAB">
        <w:rPr>
          <w:i/>
          <w:iCs/>
        </w:rPr>
        <w:t xml:space="preserve"> }}</w:t>
      </w:r>
    </w:p>
    <w:p w14:paraId="2BC87D09" w14:textId="77777777" w:rsidR="00B07182" w:rsidRPr="003F6CAB" w:rsidRDefault="00B07182" w:rsidP="00B07182">
      <w:pPr>
        <w:rPr>
          <w:u w:val="single"/>
        </w:rPr>
      </w:pPr>
      <w:proofErr w:type="gramStart"/>
      <w:r w:rsidRPr="003F6CAB">
        <w:rPr>
          <w:u w:val="single"/>
        </w:rPr>
        <w:t>{{ Ta</w:t>
      </w:r>
      <w:proofErr w:type="gramEnd"/>
      <w:r w:rsidRPr="003F6CAB">
        <w:rPr>
          <w:u w:val="single"/>
        </w:rPr>
        <w:t xml:space="preserve"> }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07182" w14:paraId="3547184A" w14:textId="77777777" w:rsidTr="00B07182">
        <w:tc>
          <w:tcPr>
            <w:tcW w:w="1870" w:type="dxa"/>
          </w:tcPr>
          <w:p w14:paraId="4A20827E" w14:textId="77777777" w:rsidR="00B07182" w:rsidRDefault="00B07182"/>
        </w:tc>
        <w:tc>
          <w:tcPr>
            <w:tcW w:w="1870" w:type="dxa"/>
          </w:tcPr>
          <w:p w14:paraId="7143A7A5" w14:textId="77777777" w:rsidR="00B07182" w:rsidRDefault="00B07182" w:rsidP="00B07182">
            <w:proofErr w:type="gramStart"/>
            <w:r>
              <w:t>{{ Ta</w:t>
            </w:r>
            <w:proofErr w:type="gramEnd"/>
            <w:r>
              <w:t xml:space="preserve"> }}</w:t>
            </w:r>
          </w:p>
          <w:p w14:paraId="4B836897" w14:textId="77777777" w:rsidR="00B07182" w:rsidRPr="00B07182" w:rsidRDefault="00B07182" w:rsidP="00B07182">
            <w:pPr>
              <w:rPr>
                <w:b/>
                <w:bCs/>
              </w:rPr>
            </w:pPr>
            <w:proofErr w:type="gramStart"/>
            <w:r w:rsidRPr="00B07182">
              <w:rPr>
                <w:b/>
                <w:bCs/>
              </w:rPr>
              <w:t>{{ Ta</w:t>
            </w:r>
            <w:proofErr w:type="gramEnd"/>
            <w:r w:rsidRPr="00B07182">
              <w:rPr>
                <w:b/>
                <w:bCs/>
              </w:rPr>
              <w:t xml:space="preserve"> }}</w:t>
            </w:r>
          </w:p>
          <w:p w14:paraId="5C3B0964" w14:textId="77777777" w:rsidR="00B07182" w:rsidRDefault="00B07182"/>
        </w:tc>
        <w:tc>
          <w:tcPr>
            <w:tcW w:w="1870" w:type="dxa"/>
          </w:tcPr>
          <w:p w14:paraId="5FE43790" w14:textId="77777777" w:rsidR="00B07182" w:rsidRDefault="00B07182"/>
        </w:tc>
        <w:tc>
          <w:tcPr>
            <w:tcW w:w="1870" w:type="dxa"/>
          </w:tcPr>
          <w:p w14:paraId="51348147" w14:textId="77777777" w:rsidR="00B07182" w:rsidRDefault="00B07182"/>
        </w:tc>
        <w:tc>
          <w:tcPr>
            <w:tcW w:w="1870" w:type="dxa"/>
          </w:tcPr>
          <w:p w14:paraId="66506532" w14:textId="77777777" w:rsidR="00B07182" w:rsidRDefault="00B07182"/>
        </w:tc>
      </w:tr>
      <w:tr w:rsidR="00B9754E" w14:paraId="2524B8BA" w14:textId="77777777" w:rsidTr="00B07182">
        <w:tc>
          <w:tcPr>
            <w:tcW w:w="1870" w:type="dxa"/>
          </w:tcPr>
          <w:p w14:paraId="037BA2A8" w14:textId="77777777" w:rsidR="00B9754E" w:rsidRDefault="00B9754E" w:rsidP="00B9754E"/>
        </w:tc>
        <w:tc>
          <w:tcPr>
            <w:tcW w:w="1870" w:type="dxa"/>
          </w:tcPr>
          <w:p w14:paraId="391BBD5B" w14:textId="079EC816" w:rsidR="00B9754E" w:rsidRDefault="00B9754E" w:rsidP="00B9754E">
            <w:proofErr w:type="gramStart"/>
            <w:r>
              <w:t>{{ T</w:t>
            </w:r>
            <w:proofErr w:type="gramEnd"/>
            <w:r>
              <w:t>1 }}</w:t>
            </w:r>
          </w:p>
        </w:tc>
        <w:tc>
          <w:tcPr>
            <w:tcW w:w="1870" w:type="dxa"/>
          </w:tcPr>
          <w:p w14:paraId="783C19FB" w14:textId="23018C6E" w:rsidR="00B9754E" w:rsidRDefault="00B9754E" w:rsidP="00B9754E">
            <w:proofErr w:type="gramStart"/>
            <w:r>
              <w:t>{{ Blank</w:t>
            </w:r>
            <w:proofErr w:type="gramEnd"/>
            <w:r>
              <w:t xml:space="preserve"> }}</w:t>
            </w:r>
          </w:p>
        </w:tc>
        <w:tc>
          <w:tcPr>
            <w:tcW w:w="1870" w:type="dxa"/>
          </w:tcPr>
          <w:p w14:paraId="34BDAECA" w14:textId="77777777" w:rsidR="00B9754E" w:rsidRDefault="00B9754E" w:rsidP="00B9754E"/>
        </w:tc>
        <w:tc>
          <w:tcPr>
            <w:tcW w:w="1870" w:type="dxa"/>
          </w:tcPr>
          <w:p w14:paraId="6BE757EB" w14:textId="77777777" w:rsidR="00B9754E" w:rsidRDefault="00B9754E" w:rsidP="00B9754E"/>
        </w:tc>
      </w:tr>
      <w:tr w:rsidR="00B9754E" w14:paraId="73B79920" w14:textId="77777777" w:rsidTr="00B07182">
        <w:tc>
          <w:tcPr>
            <w:tcW w:w="1870" w:type="dxa"/>
          </w:tcPr>
          <w:p w14:paraId="0CCF6FD8" w14:textId="77777777" w:rsidR="00B9754E" w:rsidRDefault="00B9754E" w:rsidP="00B9754E"/>
        </w:tc>
        <w:tc>
          <w:tcPr>
            <w:tcW w:w="1870" w:type="dxa"/>
          </w:tcPr>
          <w:p w14:paraId="0D0274C2" w14:textId="19A29052" w:rsidR="00B9754E" w:rsidRDefault="00B9754E" w:rsidP="00B9754E">
            <w:proofErr w:type="gramStart"/>
            <w:r>
              <w:t>{{ T</w:t>
            </w:r>
            <w:proofErr w:type="gramEnd"/>
            <w:r>
              <w:t>2 }}</w:t>
            </w:r>
          </w:p>
        </w:tc>
        <w:tc>
          <w:tcPr>
            <w:tcW w:w="1870" w:type="dxa"/>
          </w:tcPr>
          <w:p w14:paraId="3245EE4D" w14:textId="26482CB3" w:rsidR="00B9754E" w:rsidRDefault="008E74DA" w:rsidP="00B9754E">
            <w:proofErr w:type="gramStart"/>
            <w:r>
              <w:t xml:space="preserve">{{ </w:t>
            </w:r>
            <w:r w:rsidR="008A5409">
              <w:t>v</w:t>
            </w:r>
            <w:r>
              <w:t>ar</w:t>
            </w:r>
            <w:proofErr w:type="gramEnd"/>
            <w:r>
              <w:t xml:space="preserve"> }}</w:t>
            </w:r>
          </w:p>
        </w:tc>
        <w:tc>
          <w:tcPr>
            <w:tcW w:w="1870" w:type="dxa"/>
          </w:tcPr>
          <w:p w14:paraId="3FD3BFD0" w14:textId="77777777" w:rsidR="00B9754E" w:rsidRDefault="00B9754E" w:rsidP="00B9754E"/>
        </w:tc>
        <w:tc>
          <w:tcPr>
            <w:tcW w:w="1870" w:type="dxa"/>
          </w:tcPr>
          <w:p w14:paraId="39725F1C" w14:textId="77777777" w:rsidR="00B9754E" w:rsidRDefault="00B9754E" w:rsidP="00B9754E"/>
        </w:tc>
      </w:tr>
      <w:tr w:rsidR="00B9754E" w14:paraId="3C139BC3" w14:textId="77777777" w:rsidTr="00B07182">
        <w:tc>
          <w:tcPr>
            <w:tcW w:w="1870" w:type="dxa"/>
          </w:tcPr>
          <w:p w14:paraId="657A464D" w14:textId="77777777" w:rsidR="00B9754E" w:rsidRDefault="00B9754E" w:rsidP="00B9754E"/>
        </w:tc>
        <w:tc>
          <w:tcPr>
            <w:tcW w:w="1870" w:type="dxa"/>
          </w:tcPr>
          <w:p w14:paraId="1EE7E48C" w14:textId="36AC8E8E" w:rsidR="00B9754E" w:rsidRDefault="00B9754E" w:rsidP="00B9754E">
            <w:proofErr w:type="gramStart"/>
            <w:r>
              <w:t>{{ T</w:t>
            </w:r>
            <w:proofErr w:type="gramEnd"/>
            <w:r>
              <w:t>3 }}</w:t>
            </w:r>
          </w:p>
        </w:tc>
        <w:tc>
          <w:tcPr>
            <w:tcW w:w="1870" w:type="dxa"/>
          </w:tcPr>
          <w:p w14:paraId="413789E7" w14:textId="77777777" w:rsidR="00B9754E" w:rsidRDefault="00B9754E" w:rsidP="00B9754E"/>
        </w:tc>
        <w:tc>
          <w:tcPr>
            <w:tcW w:w="1870" w:type="dxa"/>
          </w:tcPr>
          <w:p w14:paraId="0AB241DB" w14:textId="77777777" w:rsidR="00B9754E" w:rsidRDefault="00B9754E" w:rsidP="00B9754E"/>
        </w:tc>
        <w:tc>
          <w:tcPr>
            <w:tcW w:w="1870" w:type="dxa"/>
          </w:tcPr>
          <w:p w14:paraId="7395275A" w14:textId="77777777" w:rsidR="00B9754E" w:rsidRDefault="00B9754E" w:rsidP="00B9754E"/>
        </w:tc>
      </w:tr>
    </w:tbl>
    <w:p w14:paraId="396ADBAF" w14:textId="0597B632" w:rsidR="009505BA" w:rsidRDefault="00F01380">
      <w:pPr>
        <w:rPr>
          <w:noProof/>
        </w:rPr>
      </w:pPr>
      <w:r>
        <w:rPr>
          <w:noProof/>
        </w:rPr>
        <w:t>{{ placeholder_1 }}</w:t>
      </w:r>
    </w:p>
    <w:p w14:paraId="2C1C11BB" w14:textId="135D9D7C" w:rsidR="00F01380" w:rsidRDefault="00F01380" w:rsidP="00F01380">
      <w:pPr>
        <w:rPr>
          <w:noProof/>
        </w:rPr>
      </w:pPr>
      <w:r>
        <w:rPr>
          <w:noProof/>
        </w:rPr>
        <w:t>{{ placeholder_2 }}</w:t>
      </w:r>
    </w:p>
    <w:p w14:paraId="2835606D" w14:textId="77777777" w:rsidR="00F01380" w:rsidRDefault="00F01380"/>
    <w:p w14:paraId="22F4CB56" w14:textId="442BA7F9" w:rsidR="009505BA" w:rsidRDefault="009505BA"/>
    <w:p w14:paraId="0E094E2A" w14:textId="3A6A42B4" w:rsidR="009505BA" w:rsidRDefault="009505BA"/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451A0"/>
    <w:rsid w:val="003A2E44"/>
    <w:rsid w:val="003F24DE"/>
    <w:rsid w:val="003F6CAB"/>
    <w:rsid w:val="004C4F43"/>
    <w:rsid w:val="004F5216"/>
    <w:rsid w:val="005A1D4F"/>
    <w:rsid w:val="005A352A"/>
    <w:rsid w:val="005E2FA8"/>
    <w:rsid w:val="0069042B"/>
    <w:rsid w:val="006C5516"/>
    <w:rsid w:val="00773DF2"/>
    <w:rsid w:val="00792EF6"/>
    <w:rsid w:val="0083244F"/>
    <w:rsid w:val="00891397"/>
    <w:rsid w:val="008A5409"/>
    <w:rsid w:val="008E74DA"/>
    <w:rsid w:val="008F78D4"/>
    <w:rsid w:val="009505BA"/>
    <w:rsid w:val="0095399B"/>
    <w:rsid w:val="009B60FA"/>
    <w:rsid w:val="00A854F2"/>
    <w:rsid w:val="00A92333"/>
    <w:rsid w:val="00AB3C0F"/>
    <w:rsid w:val="00AD1FB1"/>
    <w:rsid w:val="00B07182"/>
    <w:rsid w:val="00B26E4D"/>
    <w:rsid w:val="00B75266"/>
    <w:rsid w:val="00B9754E"/>
    <w:rsid w:val="00C90DF4"/>
    <w:rsid w:val="00D17F6F"/>
    <w:rsid w:val="00F0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CAB"/>
  </w:style>
  <w:style w:type="paragraph" w:styleId="Heading1">
    <w:name w:val="heading 1"/>
    <w:basedOn w:val="Normal"/>
    <w:next w:val="Normal"/>
    <w:link w:val="Heading1Char"/>
    <w:uiPriority w:val="9"/>
    <w:qFormat/>
    <w:rsid w:val="003F6CA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6CA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6CAB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CA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CA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CA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CAB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CAB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CAB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F6CAB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6CAB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6CAB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CAB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CAB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CAB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CAB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CAB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CAB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6CAB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3F6CA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F6CAB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CAB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6CAB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3F6CAB"/>
    <w:rPr>
      <w:b/>
      <w:bCs/>
    </w:rPr>
  </w:style>
  <w:style w:type="character" w:styleId="Emphasis">
    <w:name w:val="Emphasis"/>
    <w:basedOn w:val="DefaultParagraphFont"/>
    <w:uiPriority w:val="20"/>
    <w:qFormat/>
    <w:rsid w:val="003F6CAB"/>
    <w:rPr>
      <w:i/>
      <w:iCs/>
    </w:rPr>
  </w:style>
  <w:style w:type="paragraph" w:styleId="NoSpacing">
    <w:name w:val="No Spacing"/>
    <w:uiPriority w:val="1"/>
    <w:qFormat/>
    <w:rsid w:val="003F6C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6CAB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3F6CAB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CAB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CAB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6CA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F6CA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F6CA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F6CAB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3F6CAB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6CA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Daniel Forbes</cp:lastModifiedBy>
  <cp:revision>16</cp:revision>
  <dcterms:created xsi:type="dcterms:W3CDTF">2021-04-21T22:19:00Z</dcterms:created>
  <dcterms:modified xsi:type="dcterms:W3CDTF">2021-08-20T07:46:00Z</dcterms:modified>
</cp:coreProperties>
</file>